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E3E77" w14:textId="2127B829" w:rsidR="00D26074" w:rsidRDefault="00AF7BB2" w:rsidP="00AF7BB2">
      <w:pPr>
        <w:jc w:val="center"/>
      </w:pPr>
      <w:r>
        <w:rPr>
          <w:noProof/>
        </w:rPr>
        <w:drawing>
          <wp:inline distT="0" distB="0" distL="0" distR="0" wp14:anchorId="2CBB8846" wp14:editId="40DE867E">
            <wp:extent cx="4117975" cy="2743200"/>
            <wp:effectExtent l="0" t="0" r="0" b="0"/>
            <wp:docPr id="2615270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260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1M7cwMTYwsrC0NDJV0lEKTi0uzszPAykwqgUA+fCIoywAAAA="/>
  </w:docVars>
  <w:rsids>
    <w:rsidRoot w:val="00AF7BB2"/>
    <w:rsid w:val="005D55AC"/>
    <w:rsid w:val="00635D0A"/>
    <w:rsid w:val="00855BA9"/>
    <w:rsid w:val="00AF7BB2"/>
    <w:rsid w:val="00D26074"/>
    <w:rsid w:val="00F72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43A7A"/>
  <w15:chartTrackingRefBased/>
  <w15:docId w15:val="{86CF918B-1E08-4417-A456-BDF087FE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PK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7B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7B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7B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7B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7B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B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7B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7B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7B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7B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7B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7B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7B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7B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B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7B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7B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7B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7B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7B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7B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7B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7B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7B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7B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7B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7B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7BB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0</Characters>
  <Application>Microsoft Office Word</Application>
  <DocSecurity>0</DocSecurity>
  <Lines>1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dullah Mir</dc:creator>
  <cp:keywords/>
  <dc:description/>
  <cp:lastModifiedBy>Dr. Sadullah Mir</cp:lastModifiedBy>
  <cp:revision>2</cp:revision>
  <dcterms:created xsi:type="dcterms:W3CDTF">2026-02-14T18:37:00Z</dcterms:created>
  <dcterms:modified xsi:type="dcterms:W3CDTF">2026-02-1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c760eb-fea7-4284-99e3-b47a2660adcf</vt:lpwstr>
  </property>
</Properties>
</file>